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1B58AE" w14:textId="77777777" w:rsidR="00794312" w:rsidRDefault="0027039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D81383" wp14:editId="4B7149DA">
                <wp:simplePos x="0" y="0"/>
                <wp:positionH relativeFrom="page">
                  <wp:posOffset>1828800</wp:posOffset>
                </wp:positionH>
                <wp:positionV relativeFrom="page">
                  <wp:posOffset>5449570</wp:posOffset>
                </wp:positionV>
                <wp:extent cx="5257800" cy="1155700"/>
                <wp:effectExtent l="0" t="0" r="0" b="1270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5028A9" w14:textId="77777777" w:rsidR="00BB3274" w:rsidRDefault="00BB3274" w:rsidP="00680011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BB3274">
                              <w:rPr>
                                <w:rFonts w:ascii="Arial" w:hAnsi="Arial"/>
                              </w:rPr>
                              <w:t>Above-C</w:t>
                            </w:r>
                            <w:r>
                              <w:rPr>
                                <w:rFonts w:ascii="Arial" w:hAnsi="Arial"/>
                              </w:rPr>
                              <w:t>hest Pass</w:t>
                            </w:r>
                          </w:p>
                          <w:p w14:paraId="0934D036" w14:textId="77777777" w:rsidR="00BB3274" w:rsidRDefault="00BB3274" w:rsidP="00680011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BB3274">
                              <w:rPr>
                                <w:rFonts w:ascii="Arial" w:hAnsi="Arial"/>
                              </w:rPr>
                              <w:t>Below-Chest Pass</w:t>
                            </w:r>
                          </w:p>
                          <w:p w14:paraId="4A2461E9" w14:textId="77777777" w:rsidR="00BB3274" w:rsidRDefault="00BB3274" w:rsidP="00680011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BB3274">
                              <w:rPr>
                                <w:rFonts w:ascii="Arial" w:hAnsi="Arial"/>
                              </w:rPr>
                              <w:t>Control</w:t>
                            </w:r>
                          </w:p>
                          <w:p w14:paraId="70CD0D9F" w14:textId="77777777" w:rsidR="005A2C91" w:rsidRDefault="00BB3274" w:rsidP="00680011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/>
                              </w:rPr>
                            </w:pPr>
                            <w:r w:rsidRPr="00BB3274">
                              <w:rPr>
                                <w:rFonts w:ascii="Arial" w:hAnsi="Arial"/>
                              </w:rPr>
                              <w:t>Accuracy</w:t>
                            </w:r>
                          </w:p>
                          <w:p w14:paraId="05906EC6" w14:textId="77777777" w:rsidR="005A2C91" w:rsidRPr="002457FA" w:rsidRDefault="005A2C91" w:rsidP="008C3A2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9449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in;margin-top:429.1pt;width:414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" filled="f" stroked="f">
                <v:textbox>
                  <w:txbxContent>
                    <w:p w14:paraId="7FD56EF4" w14:textId="77777777" w:rsidR="00BB3274" w:rsidRDefault="00BB3274" w:rsidP="00680011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/>
                        </w:rPr>
                      </w:pPr>
                      <w:r w:rsidRPr="00BB3274">
                        <w:rPr>
                          <w:rFonts w:ascii="Arial" w:hAnsi="Arial"/>
                        </w:rPr>
                        <w:t>Above-C</w:t>
                      </w:r>
                      <w:r>
                        <w:rPr>
                          <w:rFonts w:ascii="Arial" w:hAnsi="Arial"/>
                        </w:rPr>
                        <w:t>hest Pass</w:t>
                      </w:r>
                    </w:p>
                    <w:p w14:paraId="098F3D58" w14:textId="77777777" w:rsidR="00BB3274" w:rsidRDefault="00BB3274" w:rsidP="00680011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/>
                        </w:rPr>
                      </w:pPr>
                      <w:r w:rsidRPr="00BB3274">
                        <w:rPr>
                          <w:rFonts w:ascii="Arial" w:hAnsi="Arial"/>
                        </w:rPr>
                        <w:t>Below-Chest Pass</w:t>
                      </w:r>
                    </w:p>
                    <w:p w14:paraId="609C0021" w14:textId="77777777" w:rsidR="00BB3274" w:rsidRDefault="00BB3274" w:rsidP="00680011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/>
                        </w:rPr>
                      </w:pPr>
                      <w:r w:rsidRPr="00BB3274">
                        <w:rPr>
                          <w:rFonts w:ascii="Arial" w:hAnsi="Arial"/>
                        </w:rPr>
                        <w:t>Control</w:t>
                      </w:r>
                    </w:p>
                    <w:p w14:paraId="0EC2E48A" w14:textId="1E54F241" w:rsidR="005A2C91" w:rsidRDefault="00BB3274" w:rsidP="00680011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/>
                        </w:rPr>
                      </w:pPr>
                      <w:r w:rsidRPr="00BB3274">
                        <w:rPr>
                          <w:rFonts w:ascii="Arial" w:hAnsi="Arial"/>
                        </w:rPr>
                        <w:t>Accuracy</w:t>
                      </w:r>
                    </w:p>
                    <w:p w14:paraId="65C64D82" w14:textId="77777777" w:rsidR="005A2C91" w:rsidRPr="002457FA" w:rsidRDefault="005A2C91" w:rsidP="008C3A2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F506EE">
        <w:softHyphen/>
      </w:r>
      <w:r w:rsidR="00F506EE">
        <w:softHyphen/>
      </w:r>
      <w:r w:rsidR="00F506EE">
        <w:softHyphen/>
      </w:r>
    </w:p>
    <w:p w14:paraId="58260EA2" w14:textId="77777777" w:rsidR="00270390" w:rsidRDefault="00270390"/>
    <w:p w14:paraId="470C4DC5" w14:textId="77777777" w:rsidR="00270390" w:rsidRDefault="00270390"/>
    <w:p w14:paraId="3E104E24" w14:textId="77777777" w:rsidR="00270390" w:rsidRDefault="00BB3274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2B120D" wp14:editId="13605F1B">
                <wp:simplePos x="0" y="0"/>
                <wp:positionH relativeFrom="page">
                  <wp:posOffset>1828800</wp:posOffset>
                </wp:positionH>
                <wp:positionV relativeFrom="page">
                  <wp:posOffset>3683000</wp:posOffset>
                </wp:positionV>
                <wp:extent cx="5257800" cy="134874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348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D5E3DF" w14:textId="77777777" w:rsidR="00BB3274" w:rsidRPr="005B2451" w:rsidRDefault="00BB3274" w:rsidP="00BB3274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demonstrate below-chest &amp; above-chest passes.</w:t>
                            </w:r>
                          </w:p>
                          <w:p w14:paraId="7293B2B5" w14:textId="77777777" w:rsidR="00BB3274" w:rsidRPr="002E2F38" w:rsidRDefault="00BB3274" w:rsidP="00BB3274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identify the components of skill-related fitness required for successful participation in Roundnet.</w:t>
                            </w:r>
                          </w:p>
                          <w:p w14:paraId="273BBBA6" w14:textId="77777777" w:rsidR="00A466E0" w:rsidRPr="002E2F38" w:rsidRDefault="00A466E0" w:rsidP="00A466E0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actively engage in all practice tasks in order to improve my skill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 w:rsidRPr="00656CB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lated fitness.</w:t>
                            </w:r>
                          </w:p>
                          <w:p w14:paraId="399A8661" w14:textId="77777777" w:rsidR="005A2C91" w:rsidRPr="00912538" w:rsidRDefault="00A466E0" w:rsidP="00A466E0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ersonal &amp; Social Responsibility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listen to feedback and use suggestions to improve my Roundnet skil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8295B" id="Text Box 8" o:spid="_x0000_s1027" type="#_x0000_t202" style="position:absolute;margin-left:2in;margin-top:290pt;width:414pt;height:106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" filled="f" stroked="f">
                <v:textbox>
                  <w:txbxContent>
                    <w:p w14:paraId="18527E29" w14:textId="77777777" w:rsidR="00BB3274" w:rsidRPr="005B2451" w:rsidRDefault="00BB3274" w:rsidP="00BB3274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demonstrate below-chest &amp; above-chest passes.</w:t>
                      </w:r>
                    </w:p>
                    <w:p w14:paraId="3FA04ABE" w14:textId="77777777" w:rsidR="00BB3274" w:rsidRPr="002E2F38" w:rsidRDefault="00BB3274" w:rsidP="00BB3274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identify the components of skill-related fitness required for successful participation in Roundnet.</w:t>
                      </w:r>
                    </w:p>
                    <w:p w14:paraId="722622BF" w14:textId="77777777" w:rsidR="00A466E0" w:rsidRPr="002E2F38" w:rsidRDefault="00A466E0" w:rsidP="00A466E0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I will actively engage in all practice tasks in order to improve my skill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 w:rsidRPr="00656CB7">
                        <w:rPr>
                          <w:rFonts w:ascii="Arial" w:hAnsi="Arial"/>
                          <w:sz w:val="22"/>
                          <w:szCs w:val="22"/>
                        </w:rPr>
                        <w:t>related fitness.</w:t>
                      </w:r>
                    </w:p>
                    <w:p w14:paraId="68AF8594" w14:textId="4AC50CF0" w:rsidR="005A2C91" w:rsidRPr="00912538" w:rsidRDefault="00A466E0" w:rsidP="00A466E0">
                      <w:pPr>
                        <w:pStyle w:val="ListParagraph"/>
                        <w:numPr>
                          <w:ilvl w:val="0"/>
                          <w:numId w:val="41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ersonal &amp; Social Responsibility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listen to feedback and use suggestions to improve my Roundnet skills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880665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2D553D" wp14:editId="2D2BFB79">
                <wp:simplePos x="0" y="0"/>
                <wp:positionH relativeFrom="page">
                  <wp:posOffset>1828800</wp:posOffset>
                </wp:positionH>
                <wp:positionV relativeFrom="paragraph">
                  <wp:posOffset>771525</wp:posOffset>
                </wp:positionV>
                <wp:extent cx="51435" cy="6631940"/>
                <wp:effectExtent l="0" t="0" r="50165" b="4826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35" cy="663194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A007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949ED5" id="Straight Connector 33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in,60.75pt" to="148.05pt,58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" strokecolor="#a0071c" strokeweight=".5pt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5B239B" wp14:editId="4271B232">
                <wp:simplePos x="0" y="0"/>
                <wp:positionH relativeFrom="page">
                  <wp:posOffset>1828800</wp:posOffset>
                </wp:positionH>
                <wp:positionV relativeFrom="page">
                  <wp:posOffset>1833880</wp:posOffset>
                </wp:positionV>
                <wp:extent cx="5257800" cy="1742440"/>
                <wp:effectExtent l="0" t="0" r="0" b="1016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74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1EBEA8" w14:textId="77777777" w:rsidR="00BB3274" w:rsidRPr="00BB3274" w:rsidRDefault="00BB3274" w:rsidP="00BB3274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 w:rsidRPr="00BB3274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Standard 3 [M7.6-8]: </w:t>
                            </w:r>
                            <w:r w:rsidRPr="00BB327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dentifies the components of skill-related fitness (6); Distinguishes between health-related and skill-related fitness (7); Compares and contrasts health-related fitness components (8).</w:t>
                            </w:r>
                          </w:p>
                          <w:p w14:paraId="75851350" w14:textId="77777777" w:rsidR="005A2C91" w:rsidRPr="00BB3274" w:rsidRDefault="00BB3274" w:rsidP="00BB3274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BB3274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Standard 5 [M3.6-8]: </w:t>
                            </w:r>
                            <w:r w:rsidRPr="00BB327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ecognizes individual challenges and copes in a positive way, such as extending effort, asking for help/feedback, and/or modifying the tasks (6); Generates positive strategies such as offering suggestions/assistance, leading/following others, and/or providing possible solutions when faced with a group challenge (7); Develops a plan of action and makes appropriate decisions based on that plan when faced with an individual challenge (8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17582" id="Text Box 7" o:spid="_x0000_s1028" type="#_x0000_t202" style="position:absolute;margin-left:2in;margin-top:144.4pt;width:414pt;height:137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" filled="f" stroked="f">
                <v:textbox>
                  <w:txbxContent>
                    <w:p w14:paraId="2270216A" w14:textId="77777777" w:rsidR="00BB3274" w:rsidRPr="00BB3274" w:rsidRDefault="00BB3274" w:rsidP="00BB3274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 w:rsidRPr="00BB3274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Standard 3 [M7.6-8]: </w:t>
                      </w:r>
                      <w:r w:rsidRPr="00BB3274">
                        <w:rPr>
                          <w:rFonts w:ascii="Arial" w:hAnsi="Arial"/>
                          <w:sz w:val="22"/>
                          <w:szCs w:val="22"/>
                        </w:rPr>
                        <w:t>Identifies the components of skill-related fitness (6); Distinguishes between health-related and skill-related fitness (7); Compares and contrasts health-related fitness components (8).</w:t>
                      </w:r>
                    </w:p>
                    <w:p w14:paraId="716E44C7" w14:textId="6966FA5C" w:rsidR="005A2C91" w:rsidRPr="00BB3274" w:rsidRDefault="00BB3274" w:rsidP="00BB3274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BB3274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Standard 5 [M3.6-8]: </w:t>
                      </w:r>
                      <w:r w:rsidRPr="00BB3274">
                        <w:rPr>
                          <w:rFonts w:ascii="Arial" w:hAnsi="Arial"/>
                          <w:sz w:val="22"/>
                          <w:szCs w:val="22"/>
                        </w:rPr>
                        <w:t>Recognizes individual challenges and copes in a positive way, such as extending effort, asking for help/feedback, and/or modifying the tasks (6); Generates positive strategies such as offering suggestions/assistance, leading/following others, and/or providing possible solutions when faced with a group challenge (7); Develops a plan of action and makes appropriate decisions based on that plan when faced with an individual challenge (8)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ECE0D8B" wp14:editId="61EA5E1E">
            <wp:simplePos x="0" y="0"/>
            <wp:positionH relativeFrom="page">
              <wp:posOffset>521335</wp:posOffset>
            </wp:positionH>
            <wp:positionV relativeFrom="page">
              <wp:posOffset>1831975</wp:posOffset>
            </wp:positionV>
            <wp:extent cx="1280160" cy="7061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cus Outcome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60288" behindDoc="1" locked="0" layoutInCell="1" allowOverlap="1" wp14:anchorId="77298FD1" wp14:editId="107F4CD9">
            <wp:simplePos x="0" y="0"/>
            <wp:positionH relativeFrom="page">
              <wp:posOffset>521335</wp:posOffset>
            </wp:positionH>
            <wp:positionV relativeFrom="page">
              <wp:posOffset>5449570</wp:posOffset>
            </wp:positionV>
            <wp:extent cx="1280160" cy="504596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ademic Langu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5045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61312" behindDoc="1" locked="0" layoutInCell="1" allowOverlap="1" wp14:anchorId="7EB3E77C" wp14:editId="56C48B43">
            <wp:simplePos x="0" y="0"/>
            <wp:positionH relativeFrom="page">
              <wp:posOffset>521335</wp:posOffset>
            </wp:positionH>
            <wp:positionV relativeFrom="page">
              <wp:posOffset>7013575</wp:posOffset>
            </wp:positionV>
            <wp:extent cx="1280160" cy="477926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ted Assessmen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477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59264" behindDoc="1" locked="0" layoutInCell="1" allowOverlap="1" wp14:anchorId="4D1F760F" wp14:editId="4B010CCB">
            <wp:simplePos x="0" y="0"/>
            <wp:positionH relativeFrom="page">
              <wp:posOffset>521335</wp:posOffset>
            </wp:positionH>
            <wp:positionV relativeFrom="page">
              <wp:posOffset>3566160</wp:posOffset>
            </wp:positionV>
            <wp:extent cx="1280160" cy="77236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cus Targe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72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32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549E71" wp14:editId="034F0E9A">
                <wp:simplePos x="0" y="0"/>
                <wp:positionH relativeFrom="page">
                  <wp:posOffset>1828800</wp:posOffset>
                </wp:positionH>
                <wp:positionV relativeFrom="page">
                  <wp:posOffset>7013575</wp:posOffset>
                </wp:positionV>
                <wp:extent cx="5257800" cy="1155700"/>
                <wp:effectExtent l="0" t="0" r="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D4DD8F" w14:textId="77777777" w:rsidR="005A2C91" w:rsidRPr="003A6321" w:rsidRDefault="00BB3274" w:rsidP="00680011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Depth of Knowledge Exit Slip created with activity debrief questions</w:t>
                            </w:r>
                          </w:p>
                          <w:p w14:paraId="3F44A565" w14:textId="77777777" w:rsidR="005A2C91" w:rsidRPr="002457FA" w:rsidRDefault="005A2C91" w:rsidP="008C3A2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2F063" id="Text Box 10" o:spid="_x0000_s1029" type="#_x0000_t202" style="position:absolute;margin-left:2in;margin-top:552.25pt;width:414pt;height:9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" filled="f" stroked="f">
                <v:textbox>
                  <w:txbxContent>
                    <w:p w14:paraId="06EC9B8B" w14:textId="477A78C7" w:rsidR="005A2C91" w:rsidRPr="003A6321" w:rsidRDefault="00BB3274" w:rsidP="00680011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Depth of Knowledge Exit Slip created with activity debrief questions</w:t>
                      </w:r>
                    </w:p>
                    <w:p w14:paraId="3E17EA14" w14:textId="77777777" w:rsidR="005A2C91" w:rsidRPr="002457FA" w:rsidRDefault="005A2C91" w:rsidP="008C3A2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270390">
        <w:br w:type="page"/>
      </w:r>
      <w:r w:rsidR="00161689">
        <w:lastRenderedPageBreak/>
        <w:softHyphen/>
      </w:r>
    </w:p>
    <w:p w14:paraId="1292912D" w14:textId="77777777" w:rsidR="00270390" w:rsidRDefault="00397722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EFCA3F" wp14:editId="2C2E8203">
                <wp:simplePos x="0" y="0"/>
                <wp:positionH relativeFrom="column">
                  <wp:posOffset>1422400</wp:posOffset>
                </wp:positionH>
                <wp:positionV relativeFrom="paragraph">
                  <wp:posOffset>7071995</wp:posOffset>
                </wp:positionV>
                <wp:extent cx="5144135" cy="1234440"/>
                <wp:effectExtent l="0" t="0" r="0" b="1016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4135" cy="123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E91D69" w14:textId="77777777" w:rsidR="00397722" w:rsidRDefault="00397722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udents help to reset the activity area for the next class and then complete the lesson exit slip prior to getting ready to leave class.</w:t>
                            </w:r>
                          </w:p>
                          <w:p w14:paraId="7D1A074E" w14:textId="77777777" w:rsidR="00397722" w:rsidRDefault="00397722" w:rsidP="0039772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A972415" w14:textId="77777777" w:rsidR="00397722" w:rsidRPr="00397722" w:rsidRDefault="00397722" w:rsidP="0039772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Exit slip question</w:t>
                            </w:r>
                            <w:r w:rsidRPr="00397722">
                              <w:rPr>
                                <w:rFonts w:ascii="Arial" w:hAnsi="Arial"/>
                                <w:i/>
                                <w:sz w:val="22"/>
                                <w:szCs w:val="22"/>
                              </w:rPr>
                              <w:t>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146D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an you d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velop a self-pa</w:t>
                            </w:r>
                            <w:r w:rsidR="003146D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sing practice plan to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o outside of class in order to improve </w:t>
                            </w:r>
                            <w:r w:rsidR="00732E8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 more component of skill-related fitness</w:t>
                            </w:r>
                            <w:r w:rsidR="00732E8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?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ist at least 2 activities/drills along with the </w:t>
                            </w:r>
                            <w:r w:rsidR="003146D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ponent of fitness targete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350376F" w14:textId="77777777" w:rsidR="00397722" w:rsidRDefault="00397722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76B7630" w14:textId="77777777" w:rsidR="00912538" w:rsidRPr="005C04A1" w:rsidRDefault="00E345AF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0A1F99C" w14:textId="77777777" w:rsidR="00912538" w:rsidRDefault="009125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3243E6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0" o:spid="_x0000_s1030" type="#_x0000_t202" style="position:absolute;margin-left:112pt;margin-top:556.85pt;width:405.05pt;height:97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" filled="f" stroked="f">
                <v:textbox>
                  <w:txbxContent>
                    <w:p w14:paraId="2FA7D31D" w14:textId="77777777" w:rsidR="00397722" w:rsidRDefault="00397722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udents help to reset the activity area for the next class and then complete the lesson exit slip prior to getting ready to leave class.</w:t>
                      </w:r>
                    </w:p>
                    <w:p w14:paraId="2F0E1155" w14:textId="77777777" w:rsidR="00397722" w:rsidRDefault="00397722" w:rsidP="0039772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239EE97" w14:textId="33CA8499" w:rsidR="00397722" w:rsidRPr="00397722" w:rsidRDefault="00397722" w:rsidP="0039772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Exit slip question</w:t>
                      </w:r>
                      <w:r w:rsidRPr="00397722">
                        <w:rPr>
                          <w:rFonts w:ascii="Arial" w:hAnsi="Arial"/>
                          <w:i/>
                          <w:sz w:val="22"/>
                          <w:szCs w:val="22"/>
                        </w:rPr>
                        <w:t>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3146DA">
                        <w:rPr>
                          <w:rFonts w:ascii="Arial" w:hAnsi="Arial"/>
                          <w:sz w:val="22"/>
                          <w:szCs w:val="22"/>
                        </w:rPr>
                        <w:t>Can you d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>evelop a self-pa</w:t>
                      </w:r>
                      <w:r w:rsidR="003146DA">
                        <w:rPr>
                          <w:rFonts w:ascii="Arial" w:hAnsi="Arial"/>
                          <w:sz w:val="22"/>
                          <w:szCs w:val="22"/>
                        </w:rPr>
                        <w:t>ssing practice plan to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o outside of class in order to improve </w:t>
                      </w:r>
                      <w:r w:rsidR="00732E88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 more component of skill-related fitness</w:t>
                      </w:r>
                      <w:r w:rsidR="00732E88">
                        <w:rPr>
                          <w:rFonts w:ascii="Arial" w:hAnsi="Arial"/>
                          <w:sz w:val="22"/>
                          <w:szCs w:val="22"/>
                        </w:rPr>
                        <w:t>?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ist at least 2 activities/drills along with the </w:t>
                      </w:r>
                      <w:r w:rsidR="003146DA">
                        <w:rPr>
                          <w:rFonts w:ascii="Arial" w:hAnsi="Arial"/>
                          <w:sz w:val="22"/>
                          <w:szCs w:val="22"/>
                        </w:rPr>
                        <w:t>component of fitness targete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3BDD4201" w14:textId="77777777" w:rsidR="00397722" w:rsidRDefault="00397722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FD9BDF3" w14:textId="792B71AF" w:rsidR="00912538" w:rsidRPr="005C04A1" w:rsidRDefault="00E345AF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F58E638" w14:textId="77777777" w:rsidR="00912538" w:rsidRDefault="00912538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3E88F9" wp14:editId="6D197E96">
                <wp:simplePos x="0" y="0"/>
                <wp:positionH relativeFrom="column">
                  <wp:posOffset>1371600</wp:posOffset>
                </wp:positionH>
                <wp:positionV relativeFrom="paragraph">
                  <wp:posOffset>2931795</wp:posOffset>
                </wp:positionV>
                <wp:extent cx="2286000" cy="208534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08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02CBB" w14:textId="2A9ECD46" w:rsidR="005A2C91" w:rsidRDefault="00A466E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ing a projector, screen, and device with internet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how class Spikeball</w:t>
                            </w:r>
                            <w:r w:rsidR="009D7FF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ntroduction Videos:</w:t>
                            </w:r>
                          </w:p>
                          <w:p w14:paraId="5E60D7F3" w14:textId="77777777" w:rsidR="00A466E0" w:rsidRPr="00A466E0" w:rsidRDefault="00D541D4" w:rsidP="00A466E0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hyperlink r:id="rId12" w:history="1">
                              <w:r w:rsidR="00A466E0" w:rsidRPr="00A466E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2"/>
                                </w:rPr>
                                <w:t>https://youtu.be/J8T5TIrHtzs</w:t>
                              </w:r>
                            </w:hyperlink>
                            <w:r w:rsidR="00A466E0" w:rsidRPr="00A466E0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44497332" w14:textId="77777777" w:rsidR="00A466E0" w:rsidRDefault="00D541D4" w:rsidP="00A466E0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</w:pPr>
                            <w:hyperlink r:id="rId13" w:history="1">
                              <w:r w:rsidR="00A466E0" w:rsidRPr="00A466E0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szCs w:val="22"/>
                                </w:rPr>
                                <w:t>https://youtu.be/UXPjH3uk0Bs</w:t>
                              </w:r>
                            </w:hyperlink>
                            <w:r w:rsidR="00A466E0" w:rsidRPr="00A466E0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50D530E9" w14:textId="77777777" w:rsidR="00397722" w:rsidRPr="00397722" w:rsidRDefault="00397722" w:rsidP="0039772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DC23C21" w14:textId="77777777" w:rsidR="00397722" w:rsidRPr="00397722" w:rsidRDefault="00397722" w:rsidP="0039772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emonstrate below- and above-chest passes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 H</w:t>
                            </w:r>
                            <w:r w:rsidRPr="0039772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ghlight cues on cue charts.</w:t>
                            </w:r>
                          </w:p>
                          <w:p w14:paraId="3F897D87" w14:textId="77777777" w:rsidR="00397722" w:rsidRPr="00397722" w:rsidRDefault="00397722" w:rsidP="0039772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8A17F15" w14:textId="77777777" w:rsidR="005A2C91" w:rsidRPr="00397722" w:rsidRDefault="00397722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ompts students to complete Self-Passing Challeng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E88F9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18" o:spid="_x0000_s1031" type="#_x0000_t202" style="position:absolute;margin-left:108pt;margin-top:230.85pt;width:180pt;height:164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" filled="f" stroked="f">
                <v:textbox>
                  <w:txbxContent>
                    <w:p w14:paraId="25202CBB" w14:textId="2A9ECD46" w:rsidR="005A2C91" w:rsidRDefault="00A466E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ing a projector, screen, and device with internet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how class Spikeball</w:t>
                      </w:r>
                      <w:r w:rsidR="009D7FF1">
                        <w:rPr>
                          <w:rFonts w:ascii="Arial" w:hAnsi="Arial" w:cs="Arial"/>
                          <w:sz w:val="22"/>
                          <w:szCs w:val="22"/>
                        </w:rPr>
                        <w:t>®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ntroduction Videos:</w:t>
                      </w:r>
                    </w:p>
                    <w:p w14:paraId="5E60D7F3" w14:textId="77777777" w:rsidR="00A466E0" w:rsidRPr="00A466E0" w:rsidRDefault="00D541D4" w:rsidP="00A466E0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hyperlink r:id="rId14" w:history="1">
                        <w:r w:rsidR="00A466E0" w:rsidRPr="00A466E0">
                          <w:rPr>
                            <w:rStyle w:val="Hyperlink"/>
                            <w:rFonts w:ascii="Arial" w:hAnsi="Arial" w:cs="Arial"/>
                            <w:sz w:val="20"/>
                            <w:szCs w:val="22"/>
                          </w:rPr>
                          <w:t>https://youtu.be/J8T5TIrHtzs</w:t>
                        </w:r>
                      </w:hyperlink>
                      <w:r w:rsidR="00A466E0" w:rsidRPr="00A466E0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44497332" w14:textId="77777777" w:rsidR="00A466E0" w:rsidRDefault="00D541D4" w:rsidP="00A466E0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rPr>
                          <w:rFonts w:ascii="Arial" w:hAnsi="Arial" w:cs="Arial"/>
                          <w:sz w:val="20"/>
                          <w:szCs w:val="22"/>
                        </w:rPr>
                      </w:pPr>
                      <w:hyperlink r:id="rId15" w:history="1">
                        <w:r w:rsidR="00A466E0" w:rsidRPr="00A466E0">
                          <w:rPr>
                            <w:rStyle w:val="Hyperlink"/>
                            <w:rFonts w:ascii="Arial" w:hAnsi="Arial" w:cs="Arial"/>
                            <w:sz w:val="20"/>
                            <w:szCs w:val="22"/>
                          </w:rPr>
                          <w:t>https://youtu.be/UXPjH3uk0Bs</w:t>
                        </w:r>
                      </w:hyperlink>
                      <w:r w:rsidR="00A466E0" w:rsidRPr="00A466E0">
                        <w:rPr>
                          <w:rFonts w:ascii="Arial" w:hAnsi="Arial" w:cs="Arial"/>
                          <w:sz w:val="20"/>
                          <w:szCs w:val="22"/>
                        </w:rPr>
                        <w:t xml:space="preserve"> </w:t>
                      </w:r>
                    </w:p>
                    <w:p w14:paraId="50D530E9" w14:textId="77777777" w:rsidR="00397722" w:rsidRPr="00397722" w:rsidRDefault="00397722" w:rsidP="0039772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DC23C21" w14:textId="77777777" w:rsidR="00397722" w:rsidRPr="00397722" w:rsidRDefault="00397722" w:rsidP="0039772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 w:cs="Arial"/>
                          <w:sz w:val="22"/>
                          <w:szCs w:val="22"/>
                        </w:rPr>
                        <w:t>Demonstrate below- and above-chest passes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. H</w:t>
                      </w:r>
                      <w:r w:rsidRPr="00397722">
                        <w:rPr>
                          <w:rFonts w:ascii="Arial" w:hAnsi="Arial" w:cs="Arial"/>
                          <w:sz w:val="22"/>
                          <w:szCs w:val="22"/>
                        </w:rPr>
                        <w:t>ighlight cues on cue charts.</w:t>
                      </w:r>
                    </w:p>
                    <w:p w14:paraId="3F897D87" w14:textId="77777777" w:rsidR="00397722" w:rsidRPr="00397722" w:rsidRDefault="00397722" w:rsidP="0039772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8A17F15" w14:textId="77777777" w:rsidR="005A2C91" w:rsidRPr="00397722" w:rsidRDefault="00397722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 w:cs="Arial"/>
                          <w:sz w:val="22"/>
                          <w:szCs w:val="22"/>
                        </w:rPr>
                        <w:t>Prompts students to complete Self-Passing Challeng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1A414C" wp14:editId="3847BD61">
                <wp:simplePos x="0" y="0"/>
                <wp:positionH relativeFrom="column">
                  <wp:posOffset>1498600</wp:posOffset>
                </wp:positionH>
                <wp:positionV relativeFrom="paragraph">
                  <wp:posOffset>1024255</wp:posOffset>
                </wp:positionV>
                <wp:extent cx="2210435" cy="193802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435" cy="1938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4DB92" w14:textId="1E533FD0" w:rsidR="005A2C91" w:rsidRPr="0050595B" w:rsidRDefault="00A466E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nes are set up for 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lf-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ssing 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llenges. Spikeball</w:t>
                            </w:r>
                            <w:r w:rsidR="009D7FF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ets are to the side of the activity area. Students grouped </w:t>
                            </w:r>
                            <w:r w:rsidR="0039772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in 4s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nd set up for 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lf-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ssing 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llenge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with enough personal space to complete Pick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 Card warm-up activities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39772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Pass Challenge Cards and Cue Charts are displayed in Task Tent for each group.</w:t>
                            </w:r>
                          </w:p>
                          <w:p w14:paraId="09B84443" w14:textId="77777777" w:rsidR="005A2C91" w:rsidRPr="0050595B" w:rsidRDefault="005A2C9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A414C" id="Text_x0020_Box_x0020_17" o:spid="_x0000_s1032" type="#_x0000_t202" style="position:absolute;margin-left:118pt;margin-top:80.65pt;width:174.05pt;height:152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" filled="f" stroked="f">
                <v:textbox>
                  <w:txbxContent>
                    <w:p w14:paraId="2094DB92" w14:textId="1E533FD0" w:rsidR="005A2C91" w:rsidRPr="0050595B" w:rsidRDefault="00A466E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nes are set up for 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lf-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ssing 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llenges. Spikeball</w:t>
                      </w:r>
                      <w:r w:rsidR="009D7FF1">
                        <w:rPr>
                          <w:rFonts w:ascii="Arial" w:hAnsi="Arial" w:cs="Arial"/>
                          <w:sz w:val="22"/>
                          <w:szCs w:val="22"/>
                        </w:rPr>
                        <w:t>®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ets are to the side of the activity area. Students grouped </w:t>
                      </w:r>
                      <w:r w:rsidR="0039772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in 4s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nd set up for 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lf-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ssing 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allenge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with enough personal space to complete Pick </w:t>
                      </w:r>
                      <w:proofErr w:type="gram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 Card warm-up activities</w:t>
                      </w:r>
                      <w:proofErr w:type="gram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39772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Pass Challenge Cards and Cue Charts are displayed in Task Tent for each group.</w:t>
                      </w:r>
                    </w:p>
                    <w:p w14:paraId="09B84443" w14:textId="77777777" w:rsidR="005A2C91" w:rsidRPr="0050595B" w:rsidRDefault="005A2C91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38F1A1" wp14:editId="2A9A7A97">
                <wp:simplePos x="0" y="0"/>
                <wp:positionH relativeFrom="column">
                  <wp:posOffset>3759200</wp:posOffset>
                </wp:positionH>
                <wp:positionV relativeFrom="paragraph">
                  <wp:posOffset>5014595</wp:posOffset>
                </wp:positionV>
                <wp:extent cx="977900" cy="205994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4FA5BC" w14:textId="77777777" w:rsidR="00912538" w:rsidRPr="00CF647C" w:rsidRDefault="00BB3274" w:rsidP="001A2007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ikeball Bounce &amp; Cat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BA11" id="Text Box 23" o:spid="_x0000_s1033" type="#_x0000_t202" style="position:absolute;margin-left:296pt;margin-top:394.85pt;width:77pt;height:162.2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" filled="f" stroked="f">
                <v:textbox>
                  <w:txbxContent>
                    <w:p w14:paraId="371F8614" w14:textId="3732DC50" w:rsidR="00912538" w:rsidRPr="00CF647C" w:rsidRDefault="00BB3274" w:rsidP="001A2007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ikeball Bounce &amp; Cat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5DC92D" wp14:editId="3FFB806A">
                <wp:simplePos x="0" y="0"/>
                <wp:positionH relativeFrom="column">
                  <wp:posOffset>3707765</wp:posOffset>
                </wp:positionH>
                <wp:positionV relativeFrom="paragraph">
                  <wp:posOffset>2957195</wp:posOffset>
                </wp:positionV>
                <wp:extent cx="1029335" cy="1979930"/>
                <wp:effectExtent l="0" t="0" r="0" b="127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9335" cy="1979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8CD76" w14:textId="77777777" w:rsidR="005A2C91" w:rsidRPr="00CF647C" w:rsidRDefault="00BB3274" w:rsidP="001A2007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lf-Passing Challe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BB432" id="Text Box 22" o:spid="_x0000_s1034" type="#_x0000_t202" style="position:absolute;margin-left:291.95pt;margin-top:232.85pt;width:81.05pt;height:15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" filled="f" stroked="f">
                <v:textbox>
                  <w:txbxContent>
                    <w:p w14:paraId="433E1F33" w14:textId="5EE5CBDC" w:rsidR="005A2C91" w:rsidRPr="00CF647C" w:rsidRDefault="00BB3274" w:rsidP="001A2007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elf-Passing Challeng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7A3DC6" wp14:editId="22A0918C">
                <wp:simplePos x="0" y="0"/>
                <wp:positionH relativeFrom="column">
                  <wp:posOffset>1371600</wp:posOffset>
                </wp:positionH>
                <wp:positionV relativeFrom="paragraph">
                  <wp:posOffset>5014595</wp:posOffset>
                </wp:positionV>
                <wp:extent cx="2286000" cy="205994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4823C9" w14:textId="713F5DA8" w:rsidR="005A2C91" w:rsidRPr="0050595B" w:rsidRDefault="00397722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ach group of 4 now picks up cones and replaces them with Spikeball</w:t>
                            </w:r>
                            <w:r w:rsidR="009D7FF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®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nets and balls. Nets are spaced with enough room for safe participation. Demonstrate basic bounce and catch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32E8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ompt students to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omplete all Bounce &amp; Catch Challenges.</w:t>
                            </w:r>
                          </w:p>
                          <w:p w14:paraId="6A918526" w14:textId="77777777" w:rsidR="005A2C91" w:rsidRPr="0050595B" w:rsidRDefault="005A2C91" w:rsidP="0050595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A3DC6" id="Text_x0020_Box_x0020_19" o:spid="_x0000_s1035" type="#_x0000_t202" style="position:absolute;margin-left:108pt;margin-top:394.85pt;width:180pt;height:162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" filled="f" stroked="f">
                <v:textbox>
                  <w:txbxContent>
                    <w:p w14:paraId="004823C9" w14:textId="713F5DA8" w:rsidR="005A2C91" w:rsidRPr="0050595B" w:rsidRDefault="00397722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ach group of 4 now picks up cones and replaces them with Spikeball</w:t>
                      </w:r>
                      <w:r w:rsidR="009D7FF1">
                        <w:rPr>
                          <w:rFonts w:ascii="Arial" w:hAnsi="Arial" w:cs="Arial"/>
                          <w:sz w:val="22"/>
                          <w:szCs w:val="22"/>
                        </w:rPr>
                        <w:t>®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nets and balls. Nets are spaced with enough room for safe participation. Demonstrate basic bounce and catch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732E88">
                        <w:rPr>
                          <w:rFonts w:ascii="Arial" w:hAnsi="Arial" w:cs="Arial"/>
                          <w:sz w:val="22"/>
                          <w:szCs w:val="22"/>
                        </w:rPr>
                        <w:t>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ompt students to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complete all Bounce &amp; Catch Challenges.</w:t>
                      </w:r>
                    </w:p>
                    <w:p w14:paraId="6A918526" w14:textId="77777777" w:rsidR="005A2C91" w:rsidRPr="0050595B" w:rsidRDefault="005A2C91" w:rsidP="0050595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FC7FAE" wp14:editId="65BAE530">
                <wp:simplePos x="0" y="0"/>
                <wp:positionH relativeFrom="column">
                  <wp:posOffset>4914900</wp:posOffset>
                </wp:positionH>
                <wp:positionV relativeFrom="paragraph">
                  <wp:posOffset>5017135</wp:posOffset>
                </wp:positionV>
                <wp:extent cx="1764665" cy="2046605"/>
                <wp:effectExtent l="0" t="0" r="0" b="1079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2046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695552" w14:textId="77777777" w:rsidR="00397722" w:rsidRPr="00397722" w:rsidRDefault="00397722" w:rsidP="00397722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1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an you name &amp; describe each bounce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used in this activity?</w:t>
                            </w:r>
                          </w:p>
                          <w:p w14:paraId="28FADE91" w14:textId="77777777" w:rsidR="00397722" w:rsidRPr="00397722" w:rsidRDefault="00397722" w:rsidP="00397722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2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w does the angle at which the ball is thrown affect the way it bounces off off </w:t>
                            </w:r>
                            <w:r w:rsidR="00732E8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he net?</w:t>
                            </w:r>
                          </w:p>
                          <w:p w14:paraId="3B3927DC" w14:textId="77777777" w:rsidR="005A2C91" w:rsidRPr="005A2C91" w:rsidRDefault="00397722" w:rsidP="005A2C91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3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w is a person’s knowledge of each of these bounces related to their Roundnet performanc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BDDFB" id="Text_x0020_Box_x0020_26" o:spid="_x0000_s1036" type="#_x0000_t202" style="position:absolute;margin-left:387pt;margin-top:395.05pt;width:138.95pt;height:161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" filled="f" stroked="f">
                <v:textbox>
                  <w:txbxContent>
                    <w:p w14:paraId="777A259E" w14:textId="129642A1" w:rsidR="00397722" w:rsidRPr="00397722" w:rsidRDefault="00397722" w:rsidP="00397722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1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an you name &amp; describe each bounce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used in this activity?</w:t>
                      </w:r>
                    </w:p>
                    <w:p w14:paraId="240204AD" w14:textId="2C172C48" w:rsidR="00397722" w:rsidRPr="00397722" w:rsidRDefault="00397722" w:rsidP="00397722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2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w does the angle at which the ball is thrown affect the way it bounces off off </w:t>
                      </w:r>
                      <w:r w:rsidR="00732E88">
                        <w:rPr>
                          <w:rFonts w:ascii="Arial" w:hAnsi="Arial"/>
                          <w:sz w:val="22"/>
                          <w:szCs w:val="22"/>
                        </w:rPr>
                        <w:t>t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>he net?</w:t>
                      </w:r>
                    </w:p>
                    <w:p w14:paraId="492CA57F" w14:textId="2986DF93" w:rsidR="005A2C91" w:rsidRPr="005A2C91" w:rsidRDefault="00397722" w:rsidP="005A2C91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3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w is a person’s knowledge of each of these bounces related to their Roundnet performance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DF75E5E" wp14:editId="25EC26A0">
                <wp:simplePos x="0" y="0"/>
                <wp:positionH relativeFrom="column">
                  <wp:posOffset>4927600</wp:posOffset>
                </wp:positionH>
                <wp:positionV relativeFrom="paragraph">
                  <wp:posOffset>2944495</wp:posOffset>
                </wp:positionV>
                <wp:extent cx="1764665" cy="1958340"/>
                <wp:effectExtent l="0" t="0" r="0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F5F3BE" w14:textId="77777777" w:rsidR="00A466E0" w:rsidRPr="00397722" w:rsidRDefault="00A466E0" w:rsidP="00A466E0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1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are the components of skill-related fitness?</w:t>
                            </w:r>
                          </w:p>
                          <w:p w14:paraId="69947DB0" w14:textId="77777777" w:rsidR="00A466E0" w:rsidRPr="00397722" w:rsidRDefault="00A466E0" w:rsidP="00A466E0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97722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2:</w:t>
                            </w:r>
                            <w:r w:rsidRPr="0039772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ich components affect Roundnet performance? Why? (provide evide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35276" id="Text Box 25" o:spid="_x0000_s1037" type="#_x0000_t202" style="position:absolute;margin-left:388pt;margin-top:231.85pt;width:138.95pt;height:154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" filled="f" stroked="f">
                <v:textbox>
                  <w:txbxContent>
                    <w:p w14:paraId="77298C87" w14:textId="77777777" w:rsidR="00A466E0" w:rsidRPr="00397722" w:rsidRDefault="00A466E0" w:rsidP="00A466E0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1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are the components of skill-related fitness?</w:t>
                      </w:r>
                    </w:p>
                    <w:p w14:paraId="10011F0B" w14:textId="77777777" w:rsidR="00A466E0" w:rsidRPr="00397722" w:rsidRDefault="00A466E0" w:rsidP="00A466E0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97722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2:</w:t>
                      </w:r>
                      <w:r w:rsidRPr="0039772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ich components affect Roundnet performance? Why? (provide evidenc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927FDE" wp14:editId="62406D3E">
                <wp:simplePos x="0" y="0"/>
                <wp:positionH relativeFrom="column">
                  <wp:posOffset>3759200</wp:posOffset>
                </wp:positionH>
                <wp:positionV relativeFrom="paragraph">
                  <wp:posOffset>1016635</wp:posOffset>
                </wp:positionV>
                <wp:extent cx="977900" cy="1825625"/>
                <wp:effectExtent l="0" t="0" r="0" b="3175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182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90FD82" w14:textId="77777777" w:rsidR="005A2C91" w:rsidRDefault="00BB3274" w:rsidP="00E345AF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ick A Card</w:t>
                            </w:r>
                          </w:p>
                          <w:p w14:paraId="535A18AD" w14:textId="77777777" w:rsidR="00BB3274" w:rsidRPr="00CF647C" w:rsidRDefault="00BB3274" w:rsidP="00E345AF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(OPEN Instant Activiti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B03C7" id="Text Box 21" o:spid="_x0000_s1038" type="#_x0000_t202" style="position:absolute;margin-left:296pt;margin-top:80.05pt;width:77pt;height:143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" filled="f" stroked="f">
                <v:textbox>
                  <w:txbxContent>
                    <w:p w14:paraId="4745D52C" w14:textId="062E1480" w:rsidR="005A2C91" w:rsidRDefault="00BB3274" w:rsidP="00E345AF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ick A Card</w:t>
                      </w:r>
                    </w:p>
                    <w:p w14:paraId="5806566A" w14:textId="30D52CDF" w:rsidR="00BB3274" w:rsidRPr="00CF647C" w:rsidRDefault="00BB3274" w:rsidP="00E345AF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(OPEN Instant Activitie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327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CABDEA1" wp14:editId="4888B109">
                <wp:simplePos x="0" y="0"/>
                <wp:positionH relativeFrom="column">
                  <wp:posOffset>4927600</wp:posOffset>
                </wp:positionH>
                <wp:positionV relativeFrom="paragraph">
                  <wp:posOffset>1016635</wp:posOffset>
                </wp:positionV>
                <wp:extent cx="1638935" cy="1837055"/>
                <wp:effectExtent l="0" t="0" r="0" b="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935" cy="1837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9A9F8" w14:textId="77777777" w:rsidR="005A2C91" w:rsidRPr="001A2007" w:rsidRDefault="00A466E0" w:rsidP="00A466E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ho will tell the class their favorite healthy food, along with what food group that food belongs to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2EF45" id="Text Box 24" o:spid="_x0000_s1039" type="#_x0000_t202" style="position:absolute;margin-left:388pt;margin-top:80.05pt;width:129.05pt;height:144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" filled="f" stroked="f">
                <v:textbox>
                  <w:txbxContent>
                    <w:p w14:paraId="368D30B4" w14:textId="22FC90A9" w:rsidR="005A2C91" w:rsidRPr="001A2007" w:rsidRDefault="00A466E0" w:rsidP="00A466E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ho will tell the class their favorite healthy food, along with what food group that food belongs to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570F">
        <w:rPr>
          <w:noProof/>
        </w:rPr>
        <w:drawing>
          <wp:anchor distT="0" distB="0" distL="114300" distR="114300" simplePos="0" relativeHeight="251669504" behindDoc="1" locked="0" layoutInCell="1" allowOverlap="1" wp14:anchorId="3EFC8B59" wp14:editId="797AB071">
            <wp:simplePos x="0" y="0"/>
            <wp:positionH relativeFrom="margin">
              <wp:align>center</wp:align>
            </wp:positionH>
            <wp:positionV relativeFrom="page">
              <wp:posOffset>1353185</wp:posOffset>
            </wp:positionV>
            <wp:extent cx="6172777" cy="7988300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sson Plan Chart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777" cy="798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70390" w:rsidSect="00933B4F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pgNumType w:start="3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6BC83A" w14:textId="77777777" w:rsidR="00D541D4" w:rsidRDefault="00D541D4" w:rsidP="00B72686">
      <w:r>
        <w:separator/>
      </w:r>
    </w:p>
  </w:endnote>
  <w:endnote w:type="continuationSeparator" w:id="0">
    <w:p w14:paraId="29BE1B32" w14:textId="77777777" w:rsidR="00D541D4" w:rsidRDefault="00D541D4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1D1152" w14:textId="77777777" w:rsidR="005A2C91" w:rsidRDefault="005A2C91" w:rsidP="00C52E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2E5713" w14:textId="77777777" w:rsidR="005A2C91" w:rsidRDefault="005A2C91" w:rsidP="00B84FD0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F4AE1" w14:textId="77777777" w:rsidR="005A2C91" w:rsidRPr="00B84FD0" w:rsidRDefault="005A2C91" w:rsidP="00A85718">
    <w:pPr>
      <w:pStyle w:val="Footer"/>
      <w:framePr w:w="860" w:wrap="around" w:vAnchor="text" w:hAnchor="page" w:x="10498" w:y="-38"/>
      <w:jc w:val="center"/>
      <w:rPr>
        <w:rStyle w:val="PageNumber"/>
        <w:rFonts w:ascii="Arial" w:hAnsi="Arial" w:cs="Arial"/>
        <w:b/>
        <w:sz w:val="48"/>
        <w:szCs w:val="48"/>
      </w:rPr>
    </w:pPr>
    <w:r w:rsidRPr="00B84FD0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B84FD0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9D7FF1">
      <w:rPr>
        <w:rStyle w:val="PageNumber"/>
        <w:rFonts w:ascii="Arial" w:hAnsi="Arial" w:cs="Arial"/>
        <w:b/>
        <w:noProof/>
        <w:sz w:val="48"/>
        <w:szCs w:val="48"/>
      </w:rPr>
      <w:t>33</w: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3D68882F" w14:textId="77777777" w:rsidR="005A2C91" w:rsidRDefault="005A2C91" w:rsidP="00B84FD0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A38CB4E" wp14:editId="2FDC3DDD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47762"/>
          <wp:effectExtent l="0" t="0" r="635" b="1270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4776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29101" w14:textId="77777777" w:rsidR="005A2C91" w:rsidRPr="00B84FD0" w:rsidRDefault="005A2C91" w:rsidP="00A85718">
    <w:pPr>
      <w:pStyle w:val="Footer"/>
      <w:framePr w:w="832" w:wrap="around" w:vAnchor="text" w:hAnchor="page" w:x="10521" w:y="-58"/>
      <w:jc w:val="center"/>
      <w:rPr>
        <w:rStyle w:val="PageNumber"/>
        <w:rFonts w:ascii="Arial" w:hAnsi="Arial" w:cs="Arial"/>
        <w:b/>
        <w:sz w:val="48"/>
        <w:szCs w:val="48"/>
      </w:rPr>
    </w:pPr>
    <w:r w:rsidRPr="00B84FD0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B84FD0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9D7FF1">
      <w:rPr>
        <w:rStyle w:val="PageNumber"/>
        <w:rFonts w:ascii="Arial" w:hAnsi="Arial" w:cs="Arial"/>
        <w:b/>
        <w:noProof/>
        <w:sz w:val="48"/>
        <w:szCs w:val="48"/>
      </w:rPr>
      <w:t>32</w: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end"/>
    </w:r>
  </w:p>
  <w:p w14:paraId="5461844A" w14:textId="77777777" w:rsidR="005A2C91" w:rsidRDefault="005A2C91" w:rsidP="00B84FD0">
    <w:pPr>
      <w:pStyle w:val="Footer"/>
      <w:ind w:right="360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8B982DC" wp14:editId="5FDE1ECB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47762"/>
          <wp:effectExtent l="0" t="0" r="635" b="1270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477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2CADDA" w14:textId="77777777" w:rsidR="00D541D4" w:rsidRDefault="00D541D4" w:rsidP="00B72686">
      <w:r>
        <w:separator/>
      </w:r>
    </w:p>
  </w:footnote>
  <w:footnote w:type="continuationSeparator" w:id="0">
    <w:p w14:paraId="540E31D9" w14:textId="77777777" w:rsidR="00D541D4" w:rsidRDefault="00D541D4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DE31" w14:textId="77777777" w:rsidR="005A2C91" w:rsidRDefault="005A2C91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747F2EE7" wp14:editId="4E374AAE">
          <wp:simplePos x="0" y="0"/>
          <wp:positionH relativeFrom="column">
            <wp:posOffset>276225</wp:posOffset>
          </wp:positionH>
          <wp:positionV relativeFrom="paragraph">
            <wp:posOffset>181</wp:posOffset>
          </wp:positionV>
          <wp:extent cx="6739588" cy="804636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4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588" cy="8046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3B5002" w14:textId="77777777" w:rsidR="005A2C91" w:rsidRDefault="005A2C91" w:rsidP="00912538">
    <w:pPr>
      <w:pStyle w:val="Header"/>
      <w:jc w:val="cen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F3E088D" wp14:editId="79DAC4B6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766558" cy="1185206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4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11852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0B5B239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7" type="#_x0000_t75" style="width:175pt;height:175pt" o:bullet="t">
        <v:imagedata r:id="rId1" o:title="Checkmark"/>
      </v:shape>
    </w:pict>
  </w:numPicBullet>
  <w:numPicBullet w:numPicBulletId="1">
    <w:pict>
      <v:shape w14:anchorId="1ECE0D8B" id="_x0000_i1098" type="#_x0000_t75" style="width:175pt;height:175pt" o:bullet="t">
        <v:imagedata r:id="rId2" o:title="P-1 Checkmark"/>
      </v:shape>
    </w:pict>
  </w:numPicBullet>
  <w:numPicBullet w:numPicBulletId="2">
    <w:pict>
      <v:shape w14:anchorId="77298FD1" id="_x0000_i1099" type="#_x0000_t75" style="width:176pt;height:176pt" o:bullet="t">
        <v:imagedata r:id="rId3" o:title="P-03-checkmark"/>
      </v:shape>
    </w:pict>
  </w:numPicBullet>
  <w:numPicBullet w:numPicBulletId="3">
    <w:pict>
      <v:shape w14:anchorId="7EB3E77C" id="_x0000_i1100" type="#_x0000_t75" style="width:175pt;height:175pt" o:bullet="t">
        <v:imagedata r:id="rId4" o:title="P-04-checkmark"/>
      </v:shape>
    </w:pict>
  </w:numPicBullet>
  <w:numPicBullet w:numPicBulletId="4">
    <w:pict>
      <v:shape w14:anchorId="4D1F760F" id="_x0000_i1101" type="#_x0000_t75" style="width:175pt;height:175pt" o:bullet="t">
        <v:imagedata r:id="rId5" o:title="P-08-checkmark"/>
      </v:shape>
    </w:pict>
  </w:numPicBullet>
  <w:numPicBullet w:numPicBulletId="5">
    <w:pict>
      <v:shape w14:anchorId="02549E71" id="_x0000_i1102" type="#_x0000_t75" style="width:175pt;height:175pt" o:bullet="t">
        <v:imagedata r:id="rId6" o:title="P-07-checkmark"/>
      </v:shape>
    </w:pict>
  </w:numPicBullet>
  <w:numPicBullet w:numPicBulletId="6">
    <w:pict>
      <v:shape id="_x0000_i1103" type="#_x0000_t75" style="width:175pt;height:175pt" o:bullet="t">
        <v:imagedata r:id="rId7" o:title="M-01-checkmark"/>
      </v:shape>
    </w:pict>
  </w:numPicBullet>
  <w:abstractNum w:abstractNumId="0">
    <w:nsid w:val="014E43E9"/>
    <w:multiLevelType w:val="hybridMultilevel"/>
    <w:tmpl w:val="15D6F5E6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180BC1"/>
    <w:multiLevelType w:val="hybridMultilevel"/>
    <w:tmpl w:val="51B29A62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344FAA"/>
    <w:multiLevelType w:val="hybridMultilevel"/>
    <w:tmpl w:val="0032B4B8"/>
    <w:lvl w:ilvl="0" w:tplc="85DE0A5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855277"/>
    <w:multiLevelType w:val="hybridMultilevel"/>
    <w:tmpl w:val="A7866744"/>
    <w:lvl w:ilvl="0" w:tplc="C8865E6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D9F4259"/>
    <w:multiLevelType w:val="hybridMultilevel"/>
    <w:tmpl w:val="53F2C40E"/>
    <w:lvl w:ilvl="0" w:tplc="F81A94BC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5">
    <w:nsid w:val="0F7A62FD"/>
    <w:multiLevelType w:val="hybridMultilevel"/>
    <w:tmpl w:val="95D232C8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5EC3930"/>
    <w:multiLevelType w:val="hybridMultilevel"/>
    <w:tmpl w:val="407E84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81F1E90"/>
    <w:multiLevelType w:val="hybridMultilevel"/>
    <w:tmpl w:val="709697D6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8C73C84"/>
    <w:multiLevelType w:val="hybridMultilevel"/>
    <w:tmpl w:val="D11000E0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A0014"/>
    <w:multiLevelType w:val="hybridMultilevel"/>
    <w:tmpl w:val="618E088E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4A0554"/>
    <w:multiLevelType w:val="hybridMultilevel"/>
    <w:tmpl w:val="FFDC28BA"/>
    <w:lvl w:ilvl="0" w:tplc="06AC47FC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3F5BEC"/>
    <w:multiLevelType w:val="hybridMultilevel"/>
    <w:tmpl w:val="6F1E51CC"/>
    <w:lvl w:ilvl="0" w:tplc="76D66722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06912ED"/>
    <w:multiLevelType w:val="hybridMultilevel"/>
    <w:tmpl w:val="79BEE7F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8A0C45"/>
    <w:multiLevelType w:val="hybridMultilevel"/>
    <w:tmpl w:val="DB32BD64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08566F"/>
    <w:multiLevelType w:val="hybridMultilevel"/>
    <w:tmpl w:val="6C4C0E3A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5AD28A7"/>
    <w:multiLevelType w:val="hybridMultilevel"/>
    <w:tmpl w:val="BE960CA8"/>
    <w:lvl w:ilvl="0" w:tplc="7130DE9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801717C"/>
    <w:multiLevelType w:val="hybridMultilevel"/>
    <w:tmpl w:val="ED044062"/>
    <w:lvl w:ilvl="0" w:tplc="F2D46334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1E0E93"/>
    <w:multiLevelType w:val="hybridMultilevel"/>
    <w:tmpl w:val="B582D8FE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9BD0058"/>
    <w:multiLevelType w:val="hybridMultilevel"/>
    <w:tmpl w:val="C1D4857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2EAB03F3"/>
    <w:multiLevelType w:val="hybridMultilevel"/>
    <w:tmpl w:val="6FFA56E8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2FE78F4"/>
    <w:multiLevelType w:val="hybridMultilevel"/>
    <w:tmpl w:val="EF8EDBD2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551282B"/>
    <w:multiLevelType w:val="hybridMultilevel"/>
    <w:tmpl w:val="75A0E96E"/>
    <w:lvl w:ilvl="0" w:tplc="B2202B3E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3D4422"/>
    <w:multiLevelType w:val="hybridMultilevel"/>
    <w:tmpl w:val="B128FF3E"/>
    <w:lvl w:ilvl="0" w:tplc="76D66722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B4D359E"/>
    <w:multiLevelType w:val="hybridMultilevel"/>
    <w:tmpl w:val="22C8CC86"/>
    <w:lvl w:ilvl="0" w:tplc="E12254D6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5">
    <w:nsid w:val="3D3847A8"/>
    <w:multiLevelType w:val="hybridMultilevel"/>
    <w:tmpl w:val="96F0F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0030080"/>
    <w:multiLevelType w:val="hybridMultilevel"/>
    <w:tmpl w:val="DA802486"/>
    <w:lvl w:ilvl="0" w:tplc="1D8E137A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06A6EE3"/>
    <w:multiLevelType w:val="multilevel"/>
    <w:tmpl w:val="6FFA56E8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6880084"/>
    <w:multiLevelType w:val="hybridMultilevel"/>
    <w:tmpl w:val="0F7EC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47427FF0"/>
    <w:multiLevelType w:val="hybridMultilevel"/>
    <w:tmpl w:val="DD1E5048"/>
    <w:lvl w:ilvl="0" w:tplc="76D66722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9F04B84"/>
    <w:multiLevelType w:val="hybridMultilevel"/>
    <w:tmpl w:val="8954EC60"/>
    <w:lvl w:ilvl="0" w:tplc="06AC47FC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4AE57F08"/>
    <w:multiLevelType w:val="hybridMultilevel"/>
    <w:tmpl w:val="7684FF9A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4F7B54BC"/>
    <w:multiLevelType w:val="hybridMultilevel"/>
    <w:tmpl w:val="23F02FEC"/>
    <w:lvl w:ilvl="0" w:tplc="DDB4E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04E3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1655CA6"/>
    <w:multiLevelType w:val="hybridMultilevel"/>
    <w:tmpl w:val="3A6CBA5A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538A1B86"/>
    <w:multiLevelType w:val="hybridMultilevel"/>
    <w:tmpl w:val="2DB03102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5BBB56DA"/>
    <w:multiLevelType w:val="hybridMultilevel"/>
    <w:tmpl w:val="4C4A1D7C"/>
    <w:lvl w:ilvl="0" w:tplc="68D4E80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C6A15C9"/>
    <w:multiLevelType w:val="hybridMultilevel"/>
    <w:tmpl w:val="4FB43214"/>
    <w:lvl w:ilvl="0" w:tplc="9DAEC7A2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7">
    <w:nsid w:val="5EEE1292"/>
    <w:multiLevelType w:val="hybridMultilevel"/>
    <w:tmpl w:val="1C5C7050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1153C16"/>
    <w:multiLevelType w:val="multilevel"/>
    <w:tmpl w:val="9BF20ACE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6E77282"/>
    <w:multiLevelType w:val="hybridMultilevel"/>
    <w:tmpl w:val="7F2AECEA"/>
    <w:lvl w:ilvl="0" w:tplc="C520FA30">
      <w:start w:val="1"/>
      <w:numFmt w:val="bullet"/>
      <w:lvlText w:val=""/>
      <w:lvlPicBulletId w:val="1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77E2038"/>
    <w:multiLevelType w:val="hybridMultilevel"/>
    <w:tmpl w:val="54326CF6"/>
    <w:lvl w:ilvl="0" w:tplc="C1CC668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8CA53FB"/>
    <w:multiLevelType w:val="hybridMultilevel"/>
    <w:tmpl w:val="32D0C344"/>
    <w:lvl w:ilvl="0" w:tplc="A986FA70">
      <w:start w:val="1"/>
      <w:numFmt w:val="bullet"/>
      <w:lvlText w:val=""/>
      <w:lvlPicBulletId w:val="3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42">
    <w:nsid w:val="72091BA4"/>
    <w:multiLevelType w:val="hybridMultilevel"/>
    <w:tmpl w:val="92A8BD6A"/>
    <w:lvl w:ilvl="0" w:tplc="EE70E9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43F69C3"/>
    <w:multiLevelType w:val="hybridMultilevel"/>
    <w:tmpl w:val="77927B22"/>
    <w:lvl w:ilvl="0" w:tplc="A66C04E4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75D361A9"/>
    <w:multiLevelType w:val="hybridMultilevel"/>
    <w:tmpl w:val="D5DC0478"/>
    <w:lvl w:ilvl="0" w:tplc="06AC47FC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7E25C18"/>
    <w:multiLevelType w:val="hybridMultilevel"/>
    <w:tmpl w:val="9BF20ACE"/>
    <w:lvl w:ilvl="0" w:tplc="C1CC668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8367CB6"/>
    <w:multiLevelType w:val="hybridMultilevel"/>
    <w:tmpl w:val="65200A2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79C70C57"/>
    <w:multiLevelType w:val="hybridMultilevel"/>
    <w:tmpl w:val="292E0C8C"/>
    <w:lvl w:ilvl="0" w:tplc="76D66722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>
    <w:nsid w:val="7DB32250"/>
    <w:multiLevelType w:val="hybridMultilevel"/>
    <w:tmpl w:val="42C4BAC4"/>
    <w:lvl w:ilvl="0" w:tplc="06AC47FC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5"/>
  </w:num>
  <w:num w:numId="3">
    <w:abstractNumId w:val="13"/>
  </w:num>
  <w:num w:numId="4">
    <w:abstractNumId w:val="40"/>
  </w:num>
  <w:num w:numId="5">
    <w:abstractNumId w:val="25"/>
  </w:num>
  <w:num w:numId="6">
    <w:abstractNumId w:val="32"/>
  </w:num>
  <w:num w:numId="7">
    <w:abstractNumId w:val="28"/>
  </w:num>
  <w:num w:numId="8">
    <w:abstractNumId w:val="19"/>
  </w:num>
  <w:num w:numId="9">
    <w:abstractNumId w:val="6"/>
  </w:num>
  <w:num w:numId="10">
    <w:abstractNumId w:val="22"/>
  </w:num>
  <w:num w:numId="11">
    <w:abstractNumId w:val="38"/>
  </w:num>
  <w:num w:numId="12">
    <w:abstractNumId w:val="21"/>
  </w:num>
  <w:num w:numId="13">
    <w:abstractNumId w:val="18"/>
  </w:num>
  <w:num w:numId="14">
    <w:abstractNumId w:val="5"/>
  </w:num>
  <w:num w:numId="15">
    <w:abstractNumId w:val="39"/>
  </w:num>
  <w:num w:numId="16">
    <w:abstractNumId w:val="17"/>
  </w:num>
  <w:num w:numId="17">
    <w:abstractNumId w:val="3"/>
  </w:num>
  <w:num w:numId="18">
    <w:abstractNumId w:val="43"/>
  </w:num>
  <w:num w:numId="19">
    <w:abstractNumId w:val="2"/>
  </w:num>
  <w:num w:numId="20">
    <w:abstractNumId w:val="35"/>
  </w:num>
  <w:num w:numId="21">
    <w:abstractNumId w:val="8"/>
  </w:num>
  <w:num w:numId="22">
    <w:abstractNumId w:val="10"/>
  </w:num>
  <w:num w:numId="23">
    <w:abstractNumId w:val="4"/>
  </w:num>
  <w:num w:numId="24">
    <w:abstractNumId w:val="16"/>
  </w:num>
  <w:num w:numId="25">
    <w:abstractNumId w:val="41"/>
  </w:num>
  <w:num w:numId="26">
    <w:abstractNumId w:val="36"/>
  </w:num>
  <w:num w:numId="27">
    <w:abstractNumId w:val="24"/>
  </w:num>
  <w:num w:numId="28">
    <w:abstractNumId w:val="31"/>
  </w:num>
  <w:num w:numId="29">
    <w:abstractNumId w:val="9"/>
  </w:num>
  <w:num w:numId="30">
    <w:abstractNumId w:val="33"/>
  </w:num>
  <w:num w:numId="31">
    <w:abstractNumId w:val="34"/>
  </w:num>
  <w:num w:numId="32">
    <w:abstractNumId w:val="20"/>
  </w:num>
  <w:num w:numId="33">
    <w:abstractNumId w:val="1"/>
  </w:num>
  <w:num w:numId="34">
    <w:abstractNumId w:val="0"/>
  </w:num>
  <w:num w:numId="35">
    <w:abstractNumId w:val="15"/>
  </w:num>
  <w:num w:numId="36">
    <w:abstractNumId w:val="27"/>
  </w:num>
  <w:num w:numId="37">
    <w:abstractNumId w:val="23"/>
  </w:num>
  <w:num w:numId="38">
    <w:abstractNumId w:val="7"/>
  </w:num>
  <w:num w:numId="39">
    <w:abstractNumId w:val="14"/>
  </w:num>
  <w:num w:numId="40">
    <w:abstractNumId w:val="37"/>
  </w:num>
  <w:num w:numId="41">
    <w:abstractNumId w:val="29"/>
  </w:num>
  <w:num w:numId="42">
    <w:abstractNumId w:val="47"/>
  </w:num>
  <w:num w:numId="43">
    <w:abstractNumId w:val="12"/>
  </w:num>
  <w:num w:numId="44">
    <w:abstractNumId w:val="30"/>
  </w:num>
  <w:num w:numId="45">
    <w:abstractNumId w:val="11"/>
  </w:num>
  <w:num w:numId="46">
    <w:abstractNumId w:val="48"/>
  </w:num>
  <w:num w:numId="47">
    <w:abstractNumId w:val="42"/>
  </w:num>
  <w:num w:numId="48">
    <w:abstractNumId w:val="44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WyNLUwNzGwMDI3sTRR0lEKTi0uzszPAykwrAUAxt66riwAAAA="/>
  </w:docVars>
  <w:rsids>
    <w:rsidRoot w:val="004955FF"/>
    <w:rsid w:val="0009570F"/>
    <w:rsid w:val="000A16C1"/>
    <w:rsid w:val="0013497C"/>
    <w:rsid w:val="00161689"/>
    <w:rsid w:val="001A2007"/>
    <w:rsid w:val="001B27D3"/>
    <w:rsid w:val="001D32D3"/>
    <w:rsid w:val="002457FA"/>
    <w:rsid w:val="00255E8C"/>
    <w:rsid w:val="00270390"/>
    <w:rsid w:val="00282F91"/>
    <w:rsid w:val="002A2B63"/>
    <w:rsid w:val="002A6DC8"/>
    <w:rsid w:val="002C0676"/>
    <w:rsid w:val="003146DA"/>
    <w:rsid w:val="003321A5"/>
    <w:rsid w:val="00397722"/>
    <w:rsid w:val="003A4102"/>
    <w:rsid w:val="003A6321"/>
    <w:rsid w:val="004138BB"/>
    <w:rsid w:val="00482E13"/>
    <w:rsid w:val="004955FF"/>
    <w:rsid w:val="004A18F2"/>
    <w:rsid w:val="0050595B"/>
    <w:rsid w:val="00562938"/>
    <w:rsid w:val="005A2C91"/>
    <w:rsid w:val="005C04A1"/>
    <w:rsid w:val="00646A62"/>
    <w:rsid w:val="00675EE1"/>
    <w:rsid w:val="00680011"/>
    <w:rsid w:val="006A0CFD"/>
    <w:rsid w:val="006C4FB4"/>
    <w:rsid w:val="006C542F"/>
    <w:rsid w:val="006D2CED"/>
    <w:rsid w:val="00732E88"/>
    <w:rsid w:val="00794312"/>
    <w:rsid w:val="007D2A5F"/>
    <w:rsid w:val="007F285B"/>
    <w:rsid w:val="0086205C"/>
    <w:rsid w:val="008837B2"/>
    <w:rsid w:val="008C3A27"/>
    <w:rsid w:val="008D44EC"/>
    <w:rsid w:val="00912538"/>
    <w:rsid w:val="00933B4F"/>
    <w:rsid w:val="009412DA"/>
    <w:rsid w:val="00952545"/>
    <w:rsid w:val="009A3C45"/>
    <w:rsid w:val="009C2A99"/>
    <w:rsid w:val="009D7FF1"/>
    <w:rsid w:val="00A072C6"/>
    <w:rsid w:val="00A442EF"/>
    <w:rsid w:val="00A466E0"/>
    <w:rsid w:val="00A85718"/>
    <w:rsid w:val="00A90FBE"/>
    <w:rsid w:val="00AE53F2"/>
    <w:rsid w:val="00B15113"/>
    <w:rsid w:val="00B703E7"/>
    <w:rsid w:val="00B72686"/>
    <w:rsid w:val="00B84FD0"/>
    <w:rsid w:val="00BB3274"/>
    <w:rsid w:val="00BC3F83"/>
    <w:rsid w:val="00BD2281"/>
    <w:rsid w:val="00C00A5E"/>
    <w:rsid w:val="00C51EAB"/>
    <w:rsid w:val="00C52E0A"/>
    <w:rsid w:val="00CF647C"/>
    <w:rsid w:val="00D330C1"/>
    <w:rsid w:val="00D376F9"/>
    <w:rsid w:val="00D541D4"/>
    <w:rsid w:val="00DC6E1E"/>
    <w:rsid w:val="00DC7382"/>
    <w:rsid w:val="00E01522"/>
    <w:rsid w:val="00E345AF"/>
    <w:rsid w:val="00EB0ADC"/>
    <w:rsid w:val="00EB4032"/>
    <w:rsid w:val="00F5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14E4A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3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457F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B84FD0"/>
  </w:style>
  <w:style w:type="character" w:styleId="CommentReference">
    <w:name w:val="annotation reference"/>
    <w:basedOn w:val="DefaultParagraphFont"/>
    <w:uiPriority w:val="99"/>
    <w:semiHidden/>
    <w:unhideWhenUsed/>
    <w:rsid w:val="006A0C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C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C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CF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66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9.jpg"/><Relationship Id="rId20" Type="http://schemas.openxmlformats.org/officeDocument/2006/relationships/header" Target="header2.xml"/><Relationship Id="rId21" Type="http://schemas.openxmlformats.org/officeDocument/2006/relationships/footer" Target="footer3.xm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10.jpg"/><Relationship Id="rId11" Type="http://schemas.openxmlformats.org/officeDocument/2006/relationships/image" Target="media/image11.jpg"/><Relationship Id="rId12" Type="http://schemas.openxmlformats.org/officeDocument/2006/relationships/hyperlink" Target="https://youtu.be/J8T5TIrHtzs" TargetMode="External"/><Relationship Id="rId13" Type="http://schemas.openxmlformats.org/officeDocument/2006/relationships/hyperlink" Target="https://youtu.be/UXPjH3uk0Bs" TargetMode="External"/><Relationship Id="rId14" Type="http://schemas.openxmlformats.org/officeDocument/2006/relationships/hyperlink" Target="https://youtu.be/J8T5TIrHtzs" TargetMode="External"/><Relationship Id="rId15" Type="http://schemas.openxmlformats.org/officeDocument/2006/relationships/hyperlink" Target="https://youtu.be/UXPjH3uk0Bs" TargetMode="External"/><Relationship Id="rId16" Type="http://schemas.openxmlformats.org/officeDocument/2006/relationships/image" Target="media/image12.jpg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7" Type="http://schemas.openxmlformats.org/officeDocument/2006/relationships/image" Target="media/image7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4660E0-85B7-8E46-A00A-BDF20DDF2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4</cp:revision>
  <cp:lastPrinted>2015-01-19T19:47:00Z</cp:lastPrinted>
  <dcterms:created xsi:type="dcterms:W3CDTF">2015-12-23T09:00:00Z</dcterms:created>
  <dcterms:modified xsi:type="dcterms:W3CDTF">2015-12-24T00:00:00Z</dcterms:modified>
</cp:coreProperties>
</file>